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EA1A22A" w:rsidR="00CB2D6B" w:rsidRPr="004A65AC" w:rsidRDefault="0033487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dullah Azzam</w:t>
            </w:r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7145A17A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  <w:r w:rsidR="003348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663F0480" w:rsidR="00CB2D6B" w:rsidRPr="004A65AC" w:rsidRDefault="00AF5EDA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E</w:t>
            </w:r>
            <w:r w:rsidR="00341A9F" w:rsidRPr="004A65AC">
              <w:rPr>
                <w:rFonts w:ascii="Times New Roman" w:hAnsi="Times New Roman" w:cs="Times New Roman"/>
                <w:sz w:val="24"/>
                <w:szCs w:val="24"/>
              </w:rPr>
              <w:t>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Jawaban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ini;</w:t>
      </w:r>
    </w:p>
    <w:p w14:paraId="69894A57" w14:textId="294B364A" w:rsidR="00DE523E" w:rsidRPr="004A65AC" w:rsidRDefault="00AF5EDA" w:rsidP="00AF5EDA">
      <w:pPr>
        <w:tabs>
          <w:tab w:val="center" w:pos="4680"/>
          <w:tab w:val="left" w:pos="768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DE523E" w:rsidRPr="004A65AC">
        <w:rPr>
          <w:rFonts w:ascii="Times New Roman" w:hAnsi="Times New Roman" w:cs="Times New Roman"/>
          <w:b/>
          <w:bCs/>
          <w:sz w:val="24"/>
          <w:szCs w:val="24"/>
        </w:rPr>
        <w:t>LEMBAR JAWABAN JOBSHEET-</w:t>
      </w:r>
      <w:r w:rsidR="003172F5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tbl>
      <w:tblPr>
        <w:tblStyle w:val="TableGrid"/>
        <w:tblW w:w="10542" w:type="dxa"/>
        <w:jc w:val="center"/>
        <w:tblLook w:val="04A0" w:firstRow="1" w:lastRow="0" w:firstColumn="1" w:lastColumn="0" w:noHBand="0" w:noVBand="1"/>
      </w:tblPr>
      <w:tblGrid>
        <w:gridCol w:w="723"/>
        <w:gridCol w:w="9819"/>
      </w:tblGrid>
      <w:tr w:rsidR="000E290B" w:rsidRPr="004A65AC" w14:paraId="09C0DECB" w14:textId="77777777" w:rsidTr="005B3C45">
        <w:trPr>
          <w:jc w:val="center"/>
        </w:trPr>
        <w:tc>
          <w:tcPr>
            <w:tcW w:w="723" w:type="dxa"/>
            <w:vAlign w:val="center"/>
          </w:tcPr>
          <w:p w14:paraId="145D06B5" w14:textId="1144E78E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9819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0E290B" w:rsidRPr="004A65AC" w14:paraId="314AC0A0" w14:textId="77777777" w:rsidTr="005B3C45">
        <w:trPr>
          <w:jc w:val="center"/>
        </w:trPr>
        <w:tc>
          <w:tcPr>
            <w:tcW w:w="723" w:type="dxa"/>
          </w:tcPr>
          <w:p w14:paraId="33690AF4" w14:textId="777DE45D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19" w:type="dxa"/>
          </w:tcPr>
          <w:p w14:paraId="10AA7129" w14:textId="77777777" w:rsidR="0084753C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ila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lesai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aktikum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1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ampai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5,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alu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okumentasi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up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screenshot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hasil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kerja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sert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njelasanny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!</w:t>
            </w:r>
          </w:p>
          <w:p w14:paraId="0CDB55AE" w14:textId="77777777" w:rsidR="00C60D49" w:rsidRDefault="00C60D49" w:rsidP="00C60D49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aktikum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1</w:t>
            </w:r>
          </w:p>
          <w:p w14:paraId="0FEAC42B" w14:textId="0171580D" w:rsidR="00C60D49" w:rsidRDefault="00C60D49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744BAD7B" wp14:editId="7FD56CF9">
                  <wp:extent cx="2224405" cy="2155626"/>
                  <wp:effectExtent l="0" t="0" r="4445" b="0"/>
                  <wp:docPr id="21222548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2254810" name=""/>
                          <pic:cNvPicPr/>
                        </pic:nvPicPr>
                        <pic:blipFill rotWithShape="1">
                          <a:blip r:embed="rId8"/>
                          <a:srcRect l="10574" t="10811" r="10278" b="10762"/>
                          <a:stretch/>
                        </pic:blipFill>
                        <pic:spPr bwMode="auto">
                          <a:xfrm>
                            <a:off x="0" y="0"/>
                            <a:ext cx="2228944" cy="21600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16ADA9" w14:textId="5A55DE28" w:rsidR="00991A9D" w:rsidRDefault="00991A9D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2B3882CB" wp14:editId="3E56A5B1">
                  <wp:extent cx="3820256" cy="420028"/>
                  <wp:effectExtent l="0" t="0" r="0" b="0"/>
                  <wp:docPr id="13133104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331049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0574" cy="431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BAFB14" w14:textId="5F72A6D1" w:rsidR="00C60D49" w:rsidRPr="00C60D49" w:rsidRDefault="00C60D49" w:rsidP="00C60D49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aktikum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2</w:t>
            </w:r>
          </w:p>
          <w:p w14:paraId="5A2E3BDA" w14:textId="38F8D8D4" w:rsidR="00C60D49" w:rsidRDefault="00C60D49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3DA30E03" wp14:editId="3A72C3FA">
                  <wp:extent cx="4025661" cy="1828800"/>
                  <wp:effectExtent l="0" t="0" r="0" b="0"/>
                  <wp:docPr id="15066083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6608397" name=""/>
                          <pic:cNvPicPr/>
                        </pic:nvPicPr>
                        <pic:blipFill rotWithShape="1">
                          <a:blip r:embed="rId10"/>
                          <a:srcRect l="5128" t="10038" r="5128" b="10163"/>
                          <a:stretch/>
                        </pic:blipFill>
                        <pic:spPr bwMode="auto">
                          <a:xfrm>
                            <a:off x="0" y="0"/>
                            <a:ext cx="4032953" cy="18321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3595C31" w14:textId="1B22C456" w:rsidR="00991A9D" w:rsidRDefault="00991A9D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1FD2CA6C" wp14:editId="42DD6A7E">
                  <wp:extent cx="4008117" cy="542766"/>
                  <wp:effectExtent l="0" t="0" r="0" b="0"/>
                  <wp:docPr id="20502129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21290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8363" cy="564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EBE615" w14:textId="77777777" w:rsidR="00C60D49" w:rsidRDefault="00C60D49" w:rsidP="00C60D49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aktikum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3</w:t>
            </w:r>
          </w:p>
          <w:p w14:paraId="61D677EA" w14:textId="270FC8E9" w:rsidR="00C60D49" w:rsidRDefault="00C60D49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239B5269" wp14:editId="6076CD7A">
                  <wp:extent cx="2861542" cy="4838700"/>
                  <wp:effectExtent l="0" t="0" r="0" b="0"/>
                  <wp:docPr id="15863890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6389042" name=""/>
                          <pic:cNvPicPr/>
                        </pic:nvPicPr>
                        <pic:blipFill rotWithShape="1">
                          <a:blip r:embed="rId12"/>
                          <a:srcRect l="9498" t="5926" r="9474" b="5926"/>
                          <a:stretch/>
                        </pic:blipFill>
                        <pic:spPr bwMode="auto">
                          <a:xfrm>
                            <a:off x="0" y="0"/>
                            <a:ext cx="2863516" cy="4842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6BB9666" w14:textId="4D6B304A" w:rsidR="00991A9D" w:rsidRDefault="00991A9D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242876AE" wp14:editId="17256B44">
                  <wp:extent cx="4274820" cy="324104"/>
                  <wp:effectExtent l="0" t="0" r="0" b="0"/>
                  <wp:docPr id="4456276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562765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0805" cy="330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111FDD" w14:textId="77777777" w:rsidR="00C60D49" w:rsidRDefault="00C60D49" w:rsidP="00C60D49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aktikum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4</w:t>
            </w:r>
          </w:p>
          <w:p w14:paraId="0B2AA981" w14:textId="0601731F" w:rsidR="00C60D49" w:rsidRDefault="00C60D49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00AA1374" wp14:editId="7E90FAD2">
                  <wp:extent cx="4160520" cy="4250445"/>
                  <wp:effectExtent l="0" t="0" r="0" b="0"/>
                  <wp:docPr id="11689866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8986687" name=""/>
                          <pic:cNvPicPr/>
                        </pic:nvPicPr>
                        <pic:blipFill rotWithShape="1">
                          <a:blip r:embed="rId14"/>
                          <a:srcRect l="5512" t="5523" r="5512" b="5482"/>
                          <a:stretch/>
                        </pic:blipFill>
                        <pic:spPr bwMode="auto">
                          <a:xfrm>
                            <a:off x="0" y="0"/>
                            <a:ext cx="4167237" cy="42573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54851A" w14:textId="577DF018" w:rsidR="00991A9D" w:rsidRDefault="00991A9D" w:rsidP="00C60D49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1570ACFA" wp14:editId="48C59EC2">
                  <wp:extent cx="4184933" cy="1066800"/>
                  <wp:effectExtent l="0" t="0" r="6350" b="0"/>
                  <wp:docPr id="1440992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099215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817" cy="1075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FEDC4D" w14:textId="77777777" w:rsidR="00C60D49" w:rsidRDefault="00C60D49" w:rsidP="00C60D49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aktikum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5</w:t>
            </w:r>
          </w:p>
          <w:p w14:paraId="1C0E2BE7" w14:textId="77777777" w:rsidR="00C60D49" w:rsidRDefault="00C60D49" w:rsidP="00C60D49">
            <w:pPr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552EC946" wp14:editId="1189D4F9">
                  <wp:extent cx="3375660" cy="1099763"/>
                  <wp:effectExtent l="0" t="0" r="0" b="5715"/>
                  <wp:docPr id="19611795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1179547" name=""/>
                          <pic:cNvPicPr/>
                        </pic:nvPicPr>
                        <pic:blipFill rotWithShape="1">
                          <a:blip r:embed="rId16"/>
                          <a:srcRect l="7564" t="17915" r="7436" b="17591"/>
                          <a:stretch/>
                        </pic:blipFill>
                        <pic:spPr bwMode="auto">
                          <a:xfrm>
                            <a:off x="0" y="0"/>
                            <a:ext cx="3390094" cy="11044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23298B2A" w:rsidR="00991A9D" w:rsidRPr="00C60D49" w:rsidRDefault="00991A9D" w:rsidP="00C60D49">
            <w:pPr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0BCC8574" wp14:editId="66F15F91">
                  <wp:extent cx="4747256" cy="259954"/>
                  <wp:effectExtent l="0" t="0" r="0" b="6985"/>
                  <wp:docPr id="8401206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012062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1326" cy="2689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90B" w:rsidRPr="004A65AC" w14:paraId="184A4EB0" w14:textId="77777777" w:rsidTr="005B3C45">
        <w:trPr>
          <w:jc w:val="center"/>
        </w:trPr>
        <w:tc>
          <w:tcPr>
            <w:tcW w:w="723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819" w:type="dxa"/>
          </w:tcPr>
          <w:p w14:paraId="398AD5F8" w14:textId="2D21F86B" w:rsidR="00991A9D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las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maksud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Functions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ahas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rt!</w:t>
            </w:r>
          </w:p>
          <w:p w14:paraId="4F6DB677" w14:textId="05DB138F" w:rsidR="00991A9D" w:rsidRDefault="00991A9D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b/>
                <w:bCs/>
                <w:color w:val="000000"/>
                <w:sz w:val="21"/>
                <w:szCs w:val="21"/>
                <w:lang w:val="en-ID" w:eastAsia="en-ID"/>
              </w:rPr>
              <w:t>Jawab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1AAA74AA" w14:textId="47BBE75C" w:rsidR="00991A9D" w:rsidRPr="00C60D49" w:rsidRDefault="00991A9D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Dalam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ahasa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mrogram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rt, "functions" (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)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lok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ode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gunak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lakuk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ugas-tugas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tentu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operasi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tentu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.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salah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atu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onsep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sar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mrogram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n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ungkink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lompokk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rangkai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rnyata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kait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atu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unit yang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gunakan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lang</w:t>
            </w:r>
            <w:proofErr w:type="spellEnd"/>
            <w:r w:rsidRPr="00991A9D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</w:tc>
      </w:tr>
      <w:tr w:rsidR="000E290B" w:rsidRPr="004A65AC" w14:paraId="142E9489" w14:textId="77777777" w:rsidTr="005B3C45">
        <w:trPr>
          <w:jc w:val="center"/>
        </w:trPr>
        <w:tc>
          <w:tcPr>
            <w:tcW w:w="723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819" w:type="dxa"/>
          </w:tcPr>
          <w:p w14:paraId="76DE25FC" w14:textId="484F8158" w:rsidR="00991A9D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las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nis-jenis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di Functions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sert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intaksny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!</w:t>
            </w:r>
          </w:p>
          <w:p w14:paraId="77C8349D" w14:textId="77777777" w:rsidR="00991A9D" w:rsidRDefault="00991A9D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b/>
                <w:bCs/>
                <w:color w:val="000000"/>
                <w:sz w:val="21"/>
                <w:szCs w:val="21"/>
                <w:lang w:val="en-ID" w:eastAsia="en-ID"/>
              </w:rPr>
              <w:t>Jawab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717BE641" w14:textId="77777777" w:rsidR="008564F1" w:rsidRDefault="008564F1" w:rsidP="008564F1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Positional Parameters (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osi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):</w:t>
            </w:r>
          </w:p>
          <w:p w14:paraId="7AA9140A" w14:textId="47D5F3EE" w:rsidR="008564F1" w:rsidRDefault="008564F1" w:rsidP="008564F1">
            <w:pPr>
              <w:pStyle w:val="ListParagraph"/>
              <w:shd w:val="clear" w:color="auto" w:fill="FFFFFF"/>
              <w:spacing w:before="120" w:after="120"/>
              <w:ind w:left="408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arameter-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osi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nis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ilainy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kirim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dasar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rut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osi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rek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nis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yang pali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mu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guna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definisi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-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osi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And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hany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rlu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yebutkanny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and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urung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2BD3154B" w14:textId="11FABBEC" w:rsidR="008564F1" w:rsidRPr="008564F1" w:rsidRDefault="008564F1" w:rsidP="008564F1">
            <w:pPr>
              <w:pStyle w:val="ListParagraph"/>
              <w:shd w:val="clear" w:color="auto" w:fill="FFFFFF"/>
              <w:spacing w:before="120" w:after="120" w:line="240" w:lineRule="auto"/>
              <w:ind w:left="408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5B0815A3" wp14:editId="35D2724C">
                  <wp:extent cx="3145655" cy="1309481"/>
                  <wp:effectExtent l="0" t="0" r="0" b="5080"/>
                  <wp:docPr id="10495534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553446" name=""/>
                          <pic:cNvPicPr/>
                        </pic:nvPicPr>
                        <pic:blipFill rotWithShape="1">
                          <a:blip r:embed="rId18"/>
                          <a:srcRect l="8333" t="16037" r="8205" b="16058"/>
                          <a:stretch/>
                        </pic:blipFill>
                        <pic:spPr bwMode="auto">
                          <a:xfrm>
                            <a:off x="0" y="0"/>
                            <a:ext cx="3169386" cy="13193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372B048" w14:textId="77777777" w:rsidR="008564F1" w:rsidRPr="008564F1" w:rsidRDefault="008564F1" w:rsidP="008564F1">
            <w:p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6F79D6AE" w14:textId="77777777" w:rsidR="008564F1" w:rsidRDefault="008564F1" w:rsidP="008564F1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amed Parameters (Parameter Bernama):</w:t>
            </w:r>
          </w:p>
          <w:p w14:paraId="345FC25E" w14:textId="0CE88F8B" w:rsidR="008564F1" w:rsidRDefault="008564F1" w:rsidP="008564F1">
            <w:pPr>
              <w:pStyle w:val="ListParagraph"/>
              <w:shd w:val="clear" w:color="auto" w:fill="FFFFFF"/>
              <w:spacing w:before="120" w:after="120"/>
              <w:ind w:left="408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nam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kirim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yebut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amany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rek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ungkin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iri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rut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bas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aren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yebut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aat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definisi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nam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And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urung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urawal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{}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fini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</w:p>
          <w:p w14:paraId="3751DBA0" w14:textId="0A704778" w:rsidR="008564F1" w:rsidRPr="008564F1" w:rsidRDefault="008564F1" w:rsidP="008564F1">
            <w:pPr>
              <w:pStyle w:val="ListParagraph"/>
              <w:shd w:val="clear" w:color="auto" w:fill="FFFFFF"/>
              <w:spacing w:before="120" w:after="120" w:line="240" w:lineRule="auto"/>
              <w:ind w:left="408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1072798C" wp14:editId="38B02629">
                  <wp:extent cx="3085534" cy="1270635"/>
                  <wp:effectExtent l="0" t="0" r="635" b="5715"/>
                  <wp:docPr id="8318487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1848735" name=""/>
                          <pic:cNvPicPr/>
                        </pic:nvPicPr>
                        <pic:blipFill rotWithShape="1">
                          <a:blip r:embed="rId19"/>
                          <a:srcRect l="9098" t="16882" r="8204" b="16558"/>
                          <a:stretch/>
                        </pic:blipFill>
                        <pic:spPr bwMode="auto">
                          <a:xfrm>
                            <a:off x="0" y="0"/>
                            <a:ext cx="3088458" cy="12718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8B05F6C" w14:textId="77777777" w:rsidR="008564F1" w:rsidRPr="008564F1" w:rsidRDefault="008564F1" w:rsidP="008564F1">
            <w:p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05EC7892" w14:textId="77777777" w:rsidR="008564F1" w:rsidRDefault="008564F1" w:rsidP="004418E9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fault Parameter Values (Nilai Parameter Default):</w:t>
            </w:r>
          </w:p>
          <w:p w14:paraId="52890DD5" w14:textId="5A01EB9C" w:rsidR="008564F1" w:rsidRDefault="008564F1" w:rsidP="008564F1">
            <w:pPr>
              <w:pStyle w:val="ListParagraph"/>
              <w:shd w:val="clear" w:color="auto" w:fill="FFFFFF"/>
              <w:spacing w:before="120" w:after="120"/>
              <w:ind w:left="408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d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beri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ila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efault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pad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,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hingg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ik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da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beri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aat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ila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efault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guna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Ini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gun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beri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ila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efault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asu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kal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pad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opsional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2A55E306" w14:textId="611DA46C" w:rsidR="008564F1" w:rsidRPr="008564F1" w:rsidRDefault="008564F1" w:rsidP="008564F1">
            <w:pPr>
              <w:pStyle w:val="ListParagraph"/>
              <w:shd w:val="clear" w:color="auto" w:fill="FFFFFF"/>
              <w:spacing w:before="120" w:after="120" w:line="240" w:lineRule="auto"/>
              <w:ind w:left="408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4939A278" wp14:editId="4DFD2A02">
                  <wp:extent cx="3855720" cy="1120129"/>
                  <wp:effectExtent l="0" t="0" r="0" b="4445"/>
                  <wp:docPr id="11886904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8690493" name=""/>
                          <pic:cNvPicPr/>
                        </pic:nvPicPr>
                        <pic:blipFill rotWithShape="1">
                          <a:blip r:embed="rId20"/>
                          <a:srcRect l="6282" t="16341" r="5899" b="15914"/>
                          <a:stretch/>
                        </pic:blipFill>
                        <pic:spPr bwMode="auto">
                          <a:xfrm>
                            <a:off x="0" y="0"/>
                            <a:ext cx="3872675" cy="11250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E4925F" w14:textId="77777777" w:rsidR="008564F1" w:rsidRPr="008564F1" w:rsidRDefault="008564F1" w:rsidP="008564F1">
            <w:p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26B20A15" w14:textId="77777777" w:rsidR="008564F1" w:rsidRDefault="008564F1" w:rsidP="00EC12F5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Required Parameters (Parameter Wajib):</w:t>
            </w:r>
          </w:p>
          <w:p w14:paraId="1FF09A92" w14:textId="1902A99F" w:rsidR="008564F1" w:rsidRDefault="008564F1" w:rsidP="008564F1">
            <w:pPr>
              <w:pStyle w:val="ListParagraph"/>
              <w:shd w:val="clear" w:color="auto" w:fill="FFFFFF"/>
              <w:spacing w:before="120" w:after="120"/>
              <w:ind w:left="408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Parameter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wajib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harus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beri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aat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rek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perkenal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rt 2.13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s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kat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unc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required.</w:t>
            </w:r>
          </w:p>
          <w:p w14:paraId="5A8C48E9" w14:textId="15EC8956" w:rsidR="008564F1" w:rsidRPr="008564F1" w:rsidRDefault="008564F1" w:rsidP="008564F1">
            <w:pPr>
              <w:pStyle w:val="ListParagraph"/>
              <w:shd w:val="clear" w:color="auto" w:fill="FFFFFF"/>
              <w:spacing w:before="120" w:after="120" w:line="240" w:lineRule="auto"/>
              <w:ind w:left="408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2E5D61DD" wp14:editId="76457CCB">
                  <wp:extent cx="4076700" cy="1256682"/>
                  <wp:effectExtent l="0" t="0" r="0" b="635"/>
                  <wp:docPr id="10956160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5616027" name=""/>
                          <pic:cNvPicPr/>
                        </pic:nvPicPr>
                        <pic:blipFill rotWithShape="1">
                          <a:blip r:embed="rId21"/>
                          <a:srcRect l="6410" t="16333" r="6666" b="16733"/>
                          <a:stretch/>
                        </pic:blipFill>
                        <pic:spPr bwMode="auto">
                          <a:xfrm>
                            <a:off x="0" y="0"/>
                            <a:ext cx="4084414" cy="12590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C668CE2" w14:textId="77777777" w:rsidR="008564F1" w:rsidRPr="008564F1" w:rsidRDefault="008564F1" w:rsidP="008564F1">
            <w:p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6DBD5ED1" w14:textId="77777777" w:rsidR="008564F1" w:rsidRDefault="008564F1" w:rsidP="00F06FFB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Rest Parameters (Parameter Sisa):</w:t>
            </w:r>
          </w:p>
          <w:p w14:paraId="14CBF26B" w14:textId="77777777" w:rsidR="00991A9D" w:rsidRDefault="008564F1" w:rsidP="008564F1">
            <w:pPr>
              <w:pStyle w:val="ListParagraph"/>
              <w:shd w:val="clear" w:color="auto" w:fill="FFFFFF"/>
              <w:spacing w:before="120" w:after="120"/>
              <w:ind w:left="408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Rest parameter m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engizink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iri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jumlah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yang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da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batas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rek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wakil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oleh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and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tik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g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(...)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ikuti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.</w:t>
            </w:r>
          </w:p>
          <w:p w14:paraId="71C1001F" w14:textId="3B470BFF" w:rsidR="008564F1" w:rsidRPr="00C60D49" w:rsidRDefault="008564F1" w:rsidP="008564F1">
            <w:pPr>
              <w:pStyle w:val="ListParagraph"/>
              <w:shd w:val="clear" w:color="auto" w:fill="FFFFFF"/>
              <w:spacing w:before="120" w:after="120"/>
              <w:ind w:left="408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8564F1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2FA41014" wp14:editId="080065B1">
                  <wp:extent cx="3954780" cy="1730579"/>
                  <wp:effectExtent l="0" t="0" r="7620" b="3175"/>
                  <wp:docPr id="5644612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461219" name=""/>
                          <pic:cNvPicPr/>
                        </pic:nvPicPr>
                        <pic:blipFill rotWithShape="1">
                          <a:blip r:embed="rId22"/>
                          <a:srcRect l="6281" t="12134" r="6411" b="12534"/>
                          <a:stretch/>
                        </pic:blipFill>
                        <pic:spPr bwMode="auto">
                          <a:xfrm>
                            <a:off x="0" y="0"/>
                            <a:ext cx="3966203" cy="173557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90B" w:rsidRPr="004A65AC" w14:paraId="5752078D" w14:textId="77777777" w:rsidTr="005B3C45">
        <w:trPr>
          <w:jc w:val="center"/>
        </w:trPr>
        <w:tc>
          <w:tcPr>
            <w:tcW w:w="723" w:type="dxa"/>
          </w:tcPr>
          <w:p w14:paraId="22DB67D6" w14:textId="4EAAD88C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9819" w:type="dxa"/>
          </w:tcPr>
          <w:p w14:paraId="00DE87AA" w14:textId="77777777" w:rsidR="0007136F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las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aksud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Functions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first-class objects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sert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intakny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!</w:t>
            </w:r>
          </w:p>
          <w:p w14:paraId="7407383B" w14:textId="77777777" w:rsidR="008564F1" w:rsidRDefault="008564F1" w:rsidP="008564F1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b/>
                <w:bCs/>
                <w:color w:val="000000"/>
                <w:sz w:val="21"/>
                <w:szCs w:val="21"/>
                <w:lang w:val="en-ID" w:eastAsia="en-ID"/>
              </w:rPr>
              <w:t>Jawab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68BF89ED" w14:textId="77777777" w:rsidR="00725ED6" w:rsidRPr="00725ED6" w:rsidRDefault="00725ED6" w:rsidP="00725ED6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yimpan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171B282F" w14:textId="6D5ACBF5" w:rsidR="00725ED6" w:rsidRPr="00725ED6" w:rsidRDefault="00725ED6" w:rsidP="00725ED6">
            <w:pPr>
              <w:pStyle w:val="ListParagraph"/>
              <w:shd w:val="clear" w:color="auto" w:fill="FFFFFF"/>
              <w:spacing w:before="120" w:after="120" w:line="240" w:lineRule="auto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4F4F614D" wp14:editId="312E4EC8">
                  <wp:extent cx="2865120" cy="2093568"/>
                  <wp:effectExtent l="0" t="0" r="0" b="2540"/>
                  <wp:docPr id="10497457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745762" name=""/>
                          <pic:cNvPicPr/>
                        </pic:nvPicPr>
                        <pic:blipFill rotWithShape="1">
                          <a:blip r:embed="rId23"/>
                          <a:srcRect l="9359" t="11703" r="9230" b="11813"/>
                          <a:stretch/>
                        </pic:blipFill>
                        <pic:spPr bwMode="auto">
                          <a:xfrm>
                            <a:off x="0" y="0"/>
                            <a:ext cx="2869023" cy="2096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7E159CF" w14:textId="77777777" w:rsidR="00725ED6" w:rsidRPr="00725ED6" w:rsidRDefault="00725ED6" w:rsidP="00725ED6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irimkan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rgumen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6B3F1FA8" w14:textId="5930416F" w:rsidR="00725ED6" w:rsidRPr="00725ED6" w:rsidRDefault="00725ED6" w:rsidP="00725ED6">
            <w:pPr>
              <w:pStyle w:val="ListParagraph"/>
              <w:shd w:val="clear" w:color="auto" w:fill="FFFFFF"/>
              <w:spacing w:before="120" w:after="120" w:line="240" w:lineRule="auto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2B4B2F92" wp14:editId="3C6C55D3">
                  <wp:extent cx="3733800" cy="2794891"/>
                  <wp:effectExtent l="0" t="0" r="0" b="5715"/>
                  <wp:docPr id="19139916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3991682" name=""/>
                          <pic:cNvPicPr/>
                        </pic:nvPicPr>
                        <pic:blipFill rotWithShape="1">
                          <a:blip r:embed="rId24"/>
                          <a:srcRect l="6154" t="8032" r="6154" b="8032"/>
                          <a:stretch/>
                        </pic:blipFill>
                        <pic:spPr bwMode="auto">
                          <a:xfrm>
                            <a:off x="0" y="0"/>
                            <a:ext cx="3737510" cy="27976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3F9876" w14:textId="77777777" w:rsidR="008564F1" w:rsidRDefault="00725ED6" w:rsidP="00725ED6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ri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ain:</w:t>
            </w:r>
          </w:p>
          <w:p w14:paraId="64C8B025" w14:textId="77777777" w:rsidR="00725ED6" w:rsidRPr="00725ED6" w:rsidRDefault="00725ED6" w:rsidP="00725ED6">
            <w:pPr>
              <w:pStyle w:val="ListParagraph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562B5468" w14:textId="43B86C4B" w:rsidR="00725ED6" w:rsidRPr="00725ED6" w:rsidRDefault="00725ED6" w:rsidP="00725ED6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725ED6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151F4A06" wp14:editId="24230507">
                  <wp:extent cx="3225041" cy="2255520"/>
                  <wp:effectExtent l="0" t="0" r="0" b="0"/>
                  <wp:docPr id="3833061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306193" name=""/>
                          <pic:cNvPicPr/>
                        </pic:nvPicPr>
                        <pic:blipFill rotWithShape="1">
                          <a:blip r:embed="rId25"/>
                          <a:srcRect l="8975" t="11939" r="8718" b="11484"/>
                          <a:stretch/>
                        </pic:blipFill>
                        <pic:spPr bwMode="auto">
                          <a:xfrm>
                            <a:off x="0" y="0"/>
                            <a:ext cx="3234818" cy="22623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90B" w:rsidRPr="004A65AC" w14:paraId="07F317AE" w14:textId="77777777" w:rsidTr="005B3C45">
        <w:trPr>
          <w:jc w:val="center"/>
        </w:trPr>
        <w:tc>
          <w:tcPr>
            <w:tcW w:w="723" w:type="dxa"/>
          </w:tcPr>
          <w:p w14:paraId="63BC8914" w14:textId="0B4246B5" w:rsidR="007738AA" w:rsidRPr="004A65AC" w:rsidRDefault="00FE4EDA" w:rsidP="008E25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9819" w:type="dxa"/>
          </w:tcPr>
          <w:p w14:paraId="7396069E" w14:textId="77777777" w:rsidR="0090298A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p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tu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onymous Functions?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las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n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i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ny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!</w:t>
            </w:r>
          </w:p>
          <w:p w14:paraId="0877399A" w14:textId="77777777" w:rsidR="00FF0CD7" w:rsidRDefault="00FF0CD7" w:rsidP="00FF0CD7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991A9D">
              <w:rPr>
                <w:rFonts w:ascii="Roboto" w:eastAsia="Times New Roman" w:hAnsi="Roboto" w:cs="Times New Roman"/>
                <w:b/>
                <w:bCs/>
                <w:color w:val="000000"/>
                <w:sz w:val="21"/>
                <w:szCs w:val="21"/>
                <w:lang w:val="en-ID" w:eastAsia="en-ID"/>
              </w:rPr>
              <w:t>Jawab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66C0E15D" w14:textId="199B5359" w:rsidR="00FF0CD7" w:rsidRDefault="00FF0CD7" w:rsidP="00FF0CD7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onymous functions, juga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kenal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ambda functions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anp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nis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dak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ilik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ika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da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rek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.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rek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iasany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guna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jalan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ugas-tugas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derhan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car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angsung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rgume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05438619" w14:textId="77777777" w:rsidR="00FF0CD7" w:rsidRDefault="00FF0CD7" w:rsidP="00FF0CD7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070966B8" w14:textId="77777777" w:rsidR="00FF0CD7" w:rsidRDefault="00FF0CD7" w:rsidP="00FF0CD7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45EEAA16" w14:textId="47CFC30C" w:rsidR="00FF0CD7" w:rsidRPr="00FF0CD7" w:rsidRDefault="00FF0CD7" w:rsidP="00FF0CD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onymous Functio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rgume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5C9DD0A8" w14:textId="77777777" w:rsidR="00FF0CD7" w:rsidRDefault="00FF0CD7" w:rsidP="00FF0CD7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da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onymous functio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rgume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</w:p>
          <w:p w14:paraId="57B081C1" w14:textId="77777777" w:rsidR="00FF0CD7" w:rsidRDefault="00FF0CD7" w:rsidP="00FF0CD7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3AEC1E00" wp14:editId="7B8229ED">
                  <wp:extent cx="3390900" cy="1674961"/>
                  <wp:effectExtent l="0" t="0" r="0" b="1905"/>
                  <wp:docPr id="370812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812923" name=""/>
                          <pic:cNvPicPr/>
                        </pic:nvPicPr>
                        <pic:blipFill rotWithShape="1">
                          <a:blip r:embed="rId26"/>
                          <a:srcRect l="7692" t="13099" r="7436" b="13043"/>
                          <a:stretch/>
                        </pic:blipFill>
                        <pic:spPr bwMode="auto">
                          <a:xfrm>
                            <a:off x="0" y="0"/>
                            <a:ext cx="3404445" cy="16816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9C9761" w14:textId="01C02DAC" w:rsidR="00FF0CD7" w:rsidRPr="00FF0CD7" w:rsidRDefault="00FF0CD7" w:rsidP="00FF0CD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onymous Functio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kembali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0C7F39BB" w14:textId="77777777" w:rsidR="00FF0CD7" w:rsidRDefault="00FF0CD7" w:rsidP="00FF0CD7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da juga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onymous functio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r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uah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63BA6CDA" w14:textId="533A9314" w:rsidR="00FF0CD7" w:rsidRDefault="00FF0CD7" w:rsidP="00FF0CD7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092941AF" wp14:editId="388F5584">
                  <wp:extent cx="3009900" cy="1998762"/>
                  <wp:effectExtent l="0" t="0" r="0" b="1905"/>
                  <wp:docPr id="20617812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1781225" name=""/>
                          <pic:cNvPicPr/>
                        </pic:nvPicPr>
                        <pic:blipFill rotWithShape="1">
                          <a:blip r:embed="rId27"/>
                          <a:srcRect l="8975" t="12102" r="8975" b="12263"/>
                          <a:stretch/>
                        </pic:blipFill>
                        <pic:spPr bwMode="auto">
                          <a:xfrm>
                            <a:off x="0" y="0"/>
                            <a:ext cx="3018640" cy="20045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67EC3F" w14:textId="77777777" w:rsidR="00FF0CD7" w:rsidRDefault="00FF0CD7" w:rsidP="00FF0CD7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onymous Functio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Opera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ist:</w:t>
            </w:r>
          </w:p>
          <w:p w14:paraId="46850594" w14:textId="77777777" w:rsidR="00FF0CD7" w:rsidRDefault="00FF0CD7" w:rsidP="00FF0CD7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onymous functio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ring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guna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operasi-opera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ist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pert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ap, where, dan reduce.</w:t>
            </w:r>
          </w:p>
          <w:p w14:paraId="2163AD11" w14:textId="2F471341" w:rsidR="00FF0CD7" w:rsidRPr="00FF0CD7" w:rsidRDefault="00FF0CD7" w:rsidP="00FF0CD7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54BA813A" wp14:editId="0F6D23B3">
                  <wp:extent cx="4152900" cy="1256237"/>
                  <wp:effectExtent l="0" t="0" r="0" b="1270"/>
                  <wp:docPr id="4788281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8828189" name=""/>
                          <pic:cNvPicPr/>
                        </pic:nvPicPr>
                        <pic:blipFill rotWithShape="1">
                          <a:blip r:embed="rId28"/>
                          <a:srcRect l="6410" t="16082" r="6282" b="16303"/>
                          <a:stretch/>
                        </pic:blipFill>
                        <pic:spPr bwMode="auto">
                          <a:xfrm>
                            <a:off x="0" y="0"/>
                            <a:ext cx="4160518" cy="12585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90B" w:rsidRPr="004A65AC" w14:paraId="75C4F75C" w14:textId="77777777" w:rsidTr="005B3C45">
        <w:trPr>
          <w:jc w:val="center"/>
        </w:trPr>
        <w:tc>
          <w:tcPr>
            <w:tcW w:w="723" w:type="dxa"/>
          </w:tcPr>
          <w:p w14:paraId="13E03206" w14:textId="089F4B0D" w:rsidR="007738AA" w:rsidRPr="004A65AC" w:rsidRDefault="00FE4EDA" w:rsidP="008E25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9819" w:type="dxa"/>
          </w:tcPr>
          <w:p w14:paraId="7C404B1C" w14:textId="77777777" w:rsidR="00C408E7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las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rbeda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 scope dan Lexical closures!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i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ny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!</w:t>
            </w:r>
          </w:p>
          <w:p w14:paraId="25B48A54" w14:textId="77777777" w:rsidR="00FF0CD7" w:rsidRDefault="00FF0CD7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b/>
                <w:bCs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b/>
                <w:bCs/>
                <w:color w:val="000000"/>
                <w:sz w:val="21"/>
                <w:szCs w:val="21"/>
                <w:lang w:val="en-ID" w:eastAsia="en-ID"/>
              </w:rPr>
              <w:t xml:space="preserve">Jawab: </w:t>
            </w:r>
          </w:p>
          <w:p w14:paraId="14DA1E81" w14:textId="77777777" w:rsidR="00FF0CD7" w:rsidRDefault="00FF0CD7" w:rsidP="00FF0CD7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xical Scope (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):</w:t>
            </w:r>
          </w:p>
          <w:p w14:paraId="1C26B255" w14:textId="77777777" w:rsidR="00FF0CD7" w:rsidRDefault="00FF0CD7" w:rsidP="00FF0CD7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acu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da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ur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entu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agaiman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identifika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akses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oleh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ode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dasar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oka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isik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ode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umber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(lexically)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Ini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art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ahw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tik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bua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i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uah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hany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akses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oleh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n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-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sarang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i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ny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(nested functions)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i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uar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dak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akses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oleh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tu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cual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ika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i-pass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aga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parameter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deklarasikan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bih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ngg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(scope yang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bih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nggi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).</w:t>
            </w:r>
          </w:p>
          <w:p w14:paraId="36FCE19D" w14:textId="77777777" w:rsidR="00FF0CD7" w:rsidRDefault="00FF0CD7" w:rsidP="00FF0CD7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55EF4FBF" w14:textId="13942FDD" w:rsidR="00FF0CD7" w:rsidRDefault="00FF0CD7" w:rsidP="00FF0CD7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:</w:t>
            </w:r>
          </w:p>
          <w:p w14:paraId="3C85EAF9" w14:textId="77777777" w:rsidR="00FF0CD7" w:rsidRDefault="00FF0CD7" w:rsidP="00FF0CD7">
            <w:pPr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FF0CD7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778ECC9C" wp14:editId="112C62B4">
                  <wp:extent cx="3467100" cy="2812146"/>
                  <wp:effectExtent l="0" t="0" r="0" b="7620"/>
                  <wp:docPr id="14926967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2696773" name=""/>
                          <pic:cNvPicPr/>
                        </pic:nvPicPr>
                        <pic:blipFill rotWithShape="1">
                          <a:blip r:embed="rId29"/>
                          <a:srcRect l="7436" t="8311" r="7051" b="8426"/>
                          <a:stretch/>
                        </pic:blipFill>
                        <pic:spPr bwMode="auto">
                          <a:xfrm>
                            <a:off x="0" y="0"/>
                            <a:ext cx="3471147" cy="2815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ECED6E" w14:textId="77777777" w:rsidR="000E290B" w:rsidRDefault="000E290B" w:rsidP="00302021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xical Closures (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nutup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):</w:t>
            </w:r>
          </w:p>
          <w:p w14:paraId="0B6DAB7B" w14:textId="242766CB" w:rsidR="000E290B" w:rsidRPr="000E290B" w:rsidRDefault="000E290B" w:rsidP="000E290B">
            <w:pPr>
              <w:pStyle w:val="ListParagraph"/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nutup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onsep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i man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ua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bu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i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ain (nested function)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"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utup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" (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akses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an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yimp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referen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)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-variabel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da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bi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ngg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ah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tela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bi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ngg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la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lesa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iekseku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Ini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art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sarang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ilik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kses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variabel-variabel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r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ebi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ngg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skipu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lingkup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enarnya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uda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ida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ktif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79173602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64AA2924" w14:textId="77777777" w:rsidR="00FF0CD7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exical Closures:</w:t>
            </w:r>
          </w:p>
          <w:p w14:paraId="664B6740" w14:textId="71250CFE" w:rsidR="000E290B" w:rsidRPr="00FF0CD7" w:rsidRDefault="000E290B" w:rsidP="000E290B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35705BD8" wp14:editId="76017BBE">
                  <wp:extent cx="4122420" cy="1720662"/>
                  <wp:effectExtent l="0" t="0" r="0" b="0"/>
                  <wp:docPr id="17467776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6777664" name=""/>
                          <pic:cNvPicPr/>
                        </pic:nvPicPr>
                        <pic:blipFill rotWithShape="1">
                          <a:blip r:embed="rId30"/>
                          <a:srcRect l="6026" t="11915" r="5512" b="11827"/>
                          <a:stretch/>
                        </pic:blipFill>
                        <pic:spPr bwMode="auto">
                          <a:xfrm>
                            <a:off x="0" y="0"/>
                            <a:ext cx="4129854" cy="17237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90B" w:rsidRPr="004A65AC" w14:paraId="4937ECF0" w14:textId="77777777" w:rsidTr="005B3C45">
        <w:tblPrEx>
          <w:jc w:val="left"/>
        </w:tblPrEx>
        <w:tc>
          <w:tcPr>
            <w:tcW w:w="723" w:type="dxa"/>
          </w:tcPr>
          <w:p w14:paraId="27B5420A" w14:textId="77777777" w:rsidR="00CE355D" w:rsidRPr="004A65AC" w:rsidRDefault="00CE355D" w:rsidP="000F424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9819" w:type="dxa"/>
          </w:tcPr>
          <w:p w14:paraId="6B4E00AC" w14:textId="77777777" w:rsidR="00785EAB" w:rsidRDefault="00C60D49" w:rsidP="00C60D49">
            <w:p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Jelask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ara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buat</w:t>
            </w:r>
            <w:proofErr w:type="spellEnd"/>
            <w:r w:rsidRPr="00C60D49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return multiple value di Functions!</w:t>
            </w:r>
          </w:p>
          <w:p w14:paraId="03742A19" w14:textId="77777777" w:rsidR="000E290B" w:rsidRDefault="000E290B" w:rsidP="000E290B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ap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52BCBC9D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d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ap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lompok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ilai-nila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ngi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sebua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.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mudi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And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ap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71FC5860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780D4899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39CC3C9A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drawing>
                <wp:inline distT="0" distB="0" distL="0" distR="0" wp14:anchorId="1D8466D9" wp14:editId="29758DC2">
                  <wp:extent cx="3512820" cy="2625315"/>
                  <wp:effectExtent l="0" t="0" r="0" b="3810"/>
                  <wp:docPr id="14940598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4059830" name=""/>
                          <pic:cNvPicPr/>
                        </pic:nvPicPr>
                        <pic:blipFill rotWithShape="1">
                          <a:blip r:embed="rId31"/>
                          <a:srcRect l="7821" t="9784" r="7436" b="9661"/>
                          <a:stretch/>
                        </pic:blipFill>
                        <pic:spPr bwMode="auto">
                          <a:xfrm>
                            <a:off x="0" y="0"/>
                            <a:ext cx="3517227" cy="26286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EA49542" w14:textId="39CCE10C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Dalam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n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ita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ultiple values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ntu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ap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ris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hasil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njumlah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ngurang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dan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erkali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r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du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ilang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6E64A54E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70DAFCB7" w14:textId="77777777" w:rsidR="000E290B" w:rsidRDefault="000E290B" w:rsidP="007D588E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ist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Tuple:</w:t>
            </w:r>
          </w:p>
          <w:p w14:paraId="3A96AF95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da jug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ist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tuple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ultiple values.</w:t>
            </w:r>
          </w:p>
          <w:p w14:paraId="7CB46398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3ACC4211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ist:</w:t>
            </w:r>
          </w:p>
          <w:p w14:paraId="5642F21E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7C70C6F8" wp14:editId="02252F4C">
                  <wp:extent cx="4599057" cy="3337560"/>
                  <wp:effectExtent l="0" t="0" r="0" b="0"/>
                  <wp:docPr id="882486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2486083" name=""/>
                          <pic:cNvPicPr/>
                        </pic:nvPicPr>
                        <pic:blipFill rotWithShape="1">
                          <a:blip r:embed="rId32"/>
                          <a:srcRect l="9230" t="12033" r="8975" b="11648"/>
                          <a:stretch/>
                        </pic:blipFill>
                        <pic:spPr bwMode="auto">
                          <a:xfrm>
                            <a:off x="0" y="0"/>
                            <a:ext cx="4635769" cy="33642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317052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lastRenderedPageBreak/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tuple</w:t>
            </w:r>
            <w:r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2BB809F7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39A7E06F" wp14:editId="21E64D7A">
                  <wp:extent cx="3474720" cy="2337732"/>
                  <wp:effectExtent l="0" t="0" r="0" b="5715"/>
                  <wp:docPr id="3308757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875761" name=""/>
                          <pic:cNvPicPr/>
                        </pic:nvPicPr>
                        <pic:blipFill rotWithShape="1">
                          <a:blip r:embed="rId33"/>
                          <a:srcRect l="8462" t="11165" r="7691" b="10855"/>
                          <a:stretch/>
                        </pic:blipFill>
                        <pic:spPr bwMode="auto">
                          <a:xfrm>
                            <a:off x="0" y="0"/>
                            <a:ext cx="3481592" cy="23423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9D17A00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Dalam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dua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n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ita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ultiple values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lam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bentu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list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tuple, dan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ita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akses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nilai-nila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ndeks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(list)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opert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item (tuple).</w:t>
            </w:r>
          </w:p>
          <w:p w14:paraId="393BF255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56D89135" w14:textId="0B95B8E9" w:rsidR="000E290B" w:rsidRPr="000E290B" w:rsidRDefault="000E290B" w:rsidP="000E290B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guna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Class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atau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Object:</w:t>
            </w:r>
          </w:p>
          <w:p w14:paraId="4D477253" w14:textId="77777777" w:rsidR="000E290B" w:rsidRPr="000E290B" w:rsidRDefault="000E290B" w:rsidP="000E290B">
            <w:pPr>
              <w:pStyle w:val="ListParagraph"/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And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p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bua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class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husus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ilik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opert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ultiple values yang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ngi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Anda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emudi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objek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ri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class </w:t>
            </w: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tersebut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.</w:t>
            </w:r>
          </w:p>
          <w:p w14:paraId="48F9AC59" w14:textId="77777777" w:rsidR="000E290B" w:rsidRPr="000E290B" w:rsidRDefault="000E290B" w:rsidP="000E290B">
            <w:pPr>
              <w:pStyle w:val="ListParagraph"/>
              <w:shd w:val="clear" w:color="auto" w:fill="FFFFFF"/>
              <w:spacing w:before="120" w:after="120" w:line="240" w:lineRule="auto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</w:p>
          <w:p w14:paraId="76F22C86" w14:textId="77777777" w:rsidR="000E290B" w:rsidRDefault="000E290B" w:rsidP="000E290B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proofErr w:type="spellStart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0E290B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:</w:t>
            </w:r>
          </w:p>
          <w:p w14:paraId="4ADE30AD" w14:textId="77777777" w:rsidR="000E290B" w:rsidRDefault="00CD15BA" w:rsidP="000E290B">
            <w:pPr>
              <w:pStyle w:val="ListParagraph"/>
              <w:shd w:val="clear" w:color="auto" w:fill="FFFFFF"/>
              <w:spacing w:before="120" w:after="120"/>
              <w:jc w:val="center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drawing>
                <wp:inline distT="0" distB="0" distL="0" distR="0" wp14:anchorId="59742ED8" wp14:editId="22069292">
                  <wp:extent cx="3774547" cy="2560320"/>
                  <wp:effectExtent l="0" t="0" r="0" b="0"/>
                  <wp:docPr id="3492930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293078" name=""/>
                          <pic:cNvPicPr/>
                        </pic:nvPicPr>
                        <pic:blipFill rotWithShape="1">
                          <a:blip r:embed="rId34"/>
                          <a:srcRect l="6154" t="8291" r="5769" b="7720"/>
                          <a:stretch/>
                        </pic:blipFill>
                        <pic:spPr bwMode="auto">
                          <a:xfrm>
                            <a:off x="0" y="0"/>
                            <a:ext cx="3851299" cy="2612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FB33652" w14:textId="663E39F5" w:rsidR="00CD15BA" w:rsidRPr="000E290B" w:rsidRDefault="00CD15BA" w:rsidP="00CD15BA">
            <w:pPr>
              <w:pStyle w:val="ListParagraph"/>
              <w:shd w:val="clear" w:color="auto" w:fill="FFFFFF"/>
              <w:spacing w:before="120" w:after="120"/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</w:pPr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Dalam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contoh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ini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kita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ngembalikan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objek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dari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class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HasilKalkulasi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memiliki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properti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CD15BA">
              <w:rPr>
                <w:rFonts w:ascii="Roboto" w:eastAsia="Times New Roman" w:hAnsi="Roboto" w:cs="Times New Roman"/>
                <w:color w:val="000000"/>
                <w:sz w:val="21"/>
                <w:szCs w:val="21"/>
                <w:lang w:val="en-ID" w:eastAsia="en-ID"/>
              </w:rPr>
              <w:t xml:space="preserve"> multiple values.</w:t>
            </w:r>
          </w:p>
        </w:tc>
      </w:tr>
    </w:tbl>
    <w:p w14:paraId="75C2232D" w14:textId="7FC928B3" w:rsidR="00CE355D" w:rsidRDefault="00CE355D" w:rsidP="00CE355D">
      <w:pPr>
        <w:rPr>
          <w:rFonts w:ascii="Times New Roman" w:hAnsi="Times New Roman" w:cs="Times New Roman"/>
          <w:sz w:val="24"/>
          <w:szCs w:val="24"/>
        </w:rPr>
      </w:pPr>
    </w:p>
    <w:p w14:paraId="632B48CC" w14:textId="77777777" w:rsidR="0084753C" w:rsidRPr="004A65AC" w:rsidRDefault="0084753C" w:rsidP="00CE355D">
      <w:pPr>
        <w:rPr>
          <w:rFonts w:ascii="Times New Roman" w:hAnsi="Times New Roman" w:cs="Times New Roman"/>
          <w:sz w:val="24"/>
          <w:szCs w:val="24"/>
        </w:rPr>
      </w:pPr>
    </w:p>
    <w:sectPr w:rsidR="0084753C" w:rsidRPr="004A65AC" w:rsidSect="001812AB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6E70B" w14:textId="77777777" w:rsidR="00BA42D7" w:rsidRDefault="00BA42D7" w:rsidP="00CB2D6B">
      <w:pPr>
        <w:spacing w:after="0" w:line="240" w:lineRule="auto"/>
      </w:pPr>
      <w:r>
        <w:separator/>
      </w:r>
    </w:p>
  </w:endnote>
  <w:endnote w:type="continuationSeparator" w:id="0">
    <w:p w14:paraId="7608B53F" w14:textId="77777777" w:rsidR="00BA42D7" w:rsidRDefault="00BA42D7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80300" w14:textId="77777777" w:rsidR="00BA42D7" w:rsidRDefault="00BA42D7" w:rsidP="00CB2D6B">
      <w:pPr>
        <w:spacing w:after="0" w:line="240" w:lineRule="auto"/>
      </w:pPr>
      <w:r>
        <w:separator/>
      </w:r>
    </w:p>
  </w:footnote>
  <w:footnote w:type="continuationSeparator" w:id="0">
    <w:p w14:paraId="488CFBA5" w14:textId="77777777" w:rsidR="00BA42D7" w:rsidRDefault="00BA42D7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 xml:space="preserve">Jurusan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6FE350A4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-</w:t>
          </w:r>
          <w:r w:rsidR="003172F5">
            <w:rPr>
              <w:b/>
              <w:sz w:val="28"/>
            </w:rPr>
            <w:t xml:space="preserve">4: </w:t>
          </w:r>
        </w:p>
        <w:p w14:paraId="77B77E41" w14:textId="2F6E0312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</w:t>
          </w:r>
          <w:proofErr w:type="spellStart"/>
          <w:r w:rsidR="00AF5EDA">
            <w:rPr>
              <w:b/>
              <w:sz w:val="24"/>
            </w:rPr>
            <w:t>Pemrograman</w:t>
          </w:r>
          <w:proofErr w:type="spellEnd"/>
          <w:r w:rsidR="00AF5EDA">
            <w:rPr>
              <w:b/>
              <w:sz w:val="24"/>
            </w:rPr>
            <w:t xml:space="preserve"> Mobile</w:t>
          </w:r>
        </w:p>
        <w:p w14:paraId="56FFD781" w14:textId="6FDFA6BE" w:rsidR="00CB2D6B" w:rsidRPr="00FB65BC" w:rsidRDefault="003172F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September</w:t>
          </w:r>
          <w:r w:rsidR="00DE0ED5">
            <w:rPr>
              <w:i/>
            </w:rPr>
            <w:t xml:space="preserve"> 202</w:t>
          </w:r>
          <w:r w:rsidR="00AF5EDA">
            <w:rPr>
              <w:i/>
            </w:rPr>
            <w:t>3</w:t>
          </w:r>
        </w:p>
      </w:tc>
    </w:tr>
  </w:tbl>
  <w:p w14:paraId="74E0DC40" w14:textId="77777777" w:rsidR="00CB2D6B" w:rsidRDefault="00CB2D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53816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6D1167"/>
    <w:multiLevelType w:val="hybridMultilevel"/>
    <w:tmpl w:val="58E2518C"/>
    <w:lvl w:ilvl="0" w:tplc="6CCAF7D6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28" w:hanging="360"/>
      </w:pPr>
    </w:lvl>
    <w:lvl w:ilvl="2" w:tplc="3809001B" w:tentative="1">
      <w:start w:val="1"/>
      <w:numFmt w:val="lowerRoman"/>
      <w:lvlText w:val="%3."/>
      <w:lvlJc w:val="right"/>
      <w:pPr>
        <w:ind w:left="1848" w:hanging="180"/>
      </w:pPr>
    </w:lvl>
    <w:lvl w:ilvl="3" w:tplc="3809000F" w:tentative="1">
      <w:start w:val="1"/>
      <w:numFmt w:val="decimal"/>
      <w:lvlText w:val="%4."/>
      <w:lvlJc w:val="left"/>
      <w:pPr>
        <w:ind w:left="2568" w:hanging="360"/>
      </w:pPr>
    </w:lvl>
    <w:lvl w:ilvl="4" w:tplc="38090019" w:tentative="1">
      <w:start w:val="1"/>
      <w:numFmt w:val="lowerLetter"/>
      <w:lvlText w:val="%5."/>
      <w:lvlJc w:val="left"/>
      <w:pPr>
        <w:ind w:left="3288" w:hanging="360"/>
      </w:pPr>
    </w:lvl>
    <w:lvl w:ilvl="5" w:tplc="3809001B" w:tentative="1">
      <w:start w:val="1"/>
      <w:numFmt w:val="lowerRoman"/>
      <w:lvlText w:val="%6."/>
      <w:lvlJc w:val="right"/>
      <w:pPr>
        <w:ind w:left="4008" w:hanging="180"/>
      </w:pPr>
    </w:lvl>
    <w:lvl w:ilvl="6" w:tplc="3809000F" w:tentative="1">
      <w:start w:val="1"/>
      <w:numFmt w:val="decimal"/>
      <w:lvlText w:val="%7."/>
      <w:lvlJc w:val="left"/>
      <w:pPr>
        <w:ind w:left="4728" w:hanging="360"/>
      </w:pPr>
    </w:lvl>
    <w:lvl w:ilvl="7" w:tplc="38090019" w:tentative="1">
      <w:start w:val="1"/>
      <w:numFmt w:val="lowerLetter"/>
      <w:lvlText w:val="%8."/>
      <w:lvlJc w:val="left"/>
      <w:pPr>
        <w:ind w:left="5448" w:hanging="360"/>
      </w:pPr>
    </w:lvl>
    <w:lvl w:ilvl="8" w:tplc="38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178A33A1"/>
    <w:multiLevelType w:val="hybridMultilevel"/>
    <w:tmpl w:val="8FEE1B0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630FA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756B90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5033D10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741B7A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56401A"/>
    <w:multiLevelType w:val="hybridMultilevel"/>
    <w:tmpl w:val="452C1DD2"/>
    <w:lvl w:ilvl="0" w:tplc="3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10775B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C4063F"/>
    <w:multiLevelType w:val="hybridMultilevel"/>
    <w:tmpl w:val="4D565E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656CB3"/>
    <w:multiLevelType w:val="multilevel"/>
    <w:tmpl w:val="7E8656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8976429">
    <w:abstractNumId w:val="6"/>
  </w:num>
  <w:num w:numId="2" w16cid:durableId="1253508162">
    <w:abstractNumId w:val="4"/>
  </w:num>
  <w:num w:numId="3" w16cid:durableId="1609779810">
    <w:abstractNumId w:val="10"/>
  </w:num>
  <w:num w:numId="4" w16cid:durableId="1477648902">
    <w:abstractNumId w:val="5"/>
  </w:num>
  <w:num w:numId="5" w16cid:durableId="919557621">
    <w:abstractNumId w:val="3"/>
  </w:num>
  <w:num w:numId="6" w16cid:durableId="752505985">
    <w:abstractNumId w:val="8"/>
  </w:num>
  <w:num w:numId="7" w16cid:durableId="1784303080">
    <w:abstractNumId w:val="0"/>
  </w:num>
  <w:num w:numId="8" w16cid:durableId="1946765644">
    <w:abstractNumId w:val="7"/>
  </w:num>
  <w:num w:numId="9" w16cid:durableId="91896960">
    <w:abstractNumId w:val="1"/>
  </w:num>
  <w:num w:numId="10" w16cid:durableId="1488282127">
    <w:abstractNumId w:val="9"/>
  </w:num>
  <w:num w:numId="11" w16cid:durableId="17791768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7136F"/>
    <w:rsid w:val="000818D5"/>
    <w:rsid w:val="0008419F"/>
    <w:rsid w:val="00087751"/>
    <w:rsid w:val="00093AB5"/>
    <w:rsid w:val="000A5DCE"/>
    <w:rsid w:val="000C3C85"/>
    <w:rsid w:val="000D789A"/>
    <w:rsid w:val="000E290B"/>
    <w:rsid w:val="000F158D"/>
    <w:rsid w:val="00105820"/>
    <w:rsid w:val="00126DE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B1BAF"/>
    <w:rsid w:val="002C659E"/>
    <w:rsid w:val="0030129E"/>
    <w:rsid w:val="003039C8"/>
    <w:rsid w:val="00306FCE"/>
    <w:rsid w:val="003172F5"/>
    <w:rsid w:val="00323656"/>
    <w:rsid w:val="00324B79"/>
    <w:rsid w:val="00325A06"/>
    <w:rsid w:val="00334873"/>
    <w:rsid w:val="00341A9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D7269"/>
    <w:rsid w:val="004E188B"/>
    <w:rsid w:val="004E65BA"/>
    <w:rsid w:val="004F3496"/>
    <w:rsid w:val="005133CD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5ED6"/>
    <w:rsid w:val="0073651F"/>
    <w:rsid w:val="0073786C"/>
    <w:rsid w:val="00742AFF"/>
    <w:rsid w:val="007635BC"/>
    <w:rsid w:val="00773469"/>
    <w:rsid w:val="007738AA"/>
    <w:rsid w:val="00785EAB"/>
    <w:rsid w:val="007A71E5"/>
    <w:rsid w:val="007D01EC"/>
    <w:rsid w:val="00821BF4"/>
    <w:rsid w:val="0083199E"/>
    <w:rsid w:val="008346A3"/>
    <w:rsid w:val="00842E04"/>
    <w:rsid w:val="0084753C"/>
    <w:rsid w:val="008564F1"/>
    <w:rsid w:val="0086481D"/>
    <w:rsid w:val="00871799"/>
    <w:rsid w:val="00874F57"/>
    <w:rsid w:val="00887AA3"/>
    <w:rsid w:val="008C59DA"/>
    <w:rsid w:val="008E1404"/>
    <w:rsid w:val="0090298A"/>
    <w:rsid w:val="00904B7B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91A9D"/>
    <w:rsid w:val="009B6C80"/>
    <w:rsid w:val="009B6CDE"/>
    <w:rsid w:val="009B7D40"/>
    <w:rsid w:val="009C1317"/>
    <w:rsid w:val="009E6321"/>
    <w:rsid w:val="00A31FB9"/>
    <w:rsid w:val="00A73EC2"/>
    <w:rsid w:val="00A819D1"/>
    <w:rsid w:val="00AA321E"/>
    <w:rsid w:val="00AA3EDE"/>
    <w:rsid w:val="00AD30C5"/>
    <w:rsid w:val="00AE27CD"/>
    <w:rsid w:val="00AF5EDA"/>
    <w:rsid w:val="00B079A4"/>
    <w:rsid w:val="00B15FCD"/>
    <w:rsid w:val="00B66CD3"/>
    <w:rsid w:val="00B93F2A"/>
    <w:rsid w:val="00BA42D7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60D49"/>
    <w:rsid w:val="00C74C7F"/>
    <w:rsid w:val="00C901E6"/>
    <w:rsid w:val="00CA518C"/>
    <w:rsid w:val="00CA725D"/>
    <w:rsid w:val="00CB24B2"/>
    <w:rsid w:val="00CB2D6B"/>
    <w:rsid w:val="00CD15BA"/>
    <w:rsid w:val="00CE1A1A"/>
    <w:rsid w:val="00CE355D"/>
    <w:rsid w:val="00D07674"/>
    <w:rsid w:val="00D33004"/>
    <w:rsid w:val="00D40CF9"/>
    <w:rsid w:val="00D63903"/>
    <w:rsid w:val="00D745BF"/>
    <w:rsid w:val="00D845D2"/>
    <w:rsid w:val="00DD3B81"/>
    <w:rsid w:val="00DE0278"/>
    <w:rsid w:val="00DE0ED5"/>
    <w:rsid w:val="00DE523E"/>
    <w:rsid w:val="00E0137D"/>
    <w:rsid w:val="00E16E74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F215F4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0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C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3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9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2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6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9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2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6</TotalTime>
  <Pages>12</Pages>
  <Words>81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azzam17102003@gmail.com</cp:lastModifiedBy>
  <cp:revision>28</cp:revision>
  <cp:lastPrinted>2022-09-30T08:59:00Z</cp:lastPrinted>
  <dcterms:created xsi:type="dcterms:W3CDTF">2022-09-30T03:13:00Z</dcterms:created>
  <dcterms:modified xsi:type="dcterms:W3CDTF">2023-10-01T13:52:00Z</dcterms:modified>
</cp:coreProperties>
</file>